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Cape</w:t>
      </w:r>
      <w:r>
        <w:t xml:space="preserve"> </w:t>
      </w:r>
      <w:r>
        <w:t xml:space="preserve">Town</w:t>
      </w:r>
    </w:p>
    <w:p>
      <w:pPr>
        <w:pStyle w:val="FirstParagraph"/>
      </w:pPr>
      <w:r>
        <w:t xml:space="preserve">October 26, 2023</w:t>
      </w:r>
    </w:p>
    <w:p>
      <w:pPr>
        <w:pStyle w:val="BodyText"/>
      </w:pPr>
      <w:r>
        <w:t xml:space="preserve">Your Name</w:t>
      </w:r>
    </w:p>
    <w:p>
      <w:pPr>
        <w:pStyle w:val="BodyText"/>
      </w:pPr>
      <w:r>
        <w:t xml:space="preserve">123 Science Avenue, Observatory</w:t>
      </w:r>
      <w:r>
        <w:br/>
      </w:r>
      <w:r>
        <w:t xml:space="preserve">Cape Town, Western Cape 8001</w:t>
      </w:r>
      <w:r>
        <w:br/>
      </w:r>
      <w:r>
        <w:t xml:space="preserve">South Africa</w:t>
      </w:r>
    </w:p>
    <w:p>
      <w:pPr>
        <w:pStyle w:val="BodyText"/>
      </w:pPr>
      <w:r>
        <w:t xml:space="preserve">Email: yourname@email.com | Phone: +27 76 123 4567</w:t>
      </w:r>
    </w:p>
    <w:p>
      <w:pPr>
        <w:pStyle w:val="BodyText"/>
      </w:pPr>
      <w:r>
        <w:t xml:space="preserve">Hiring Manager</w:t>
      </w:r>
    </w:p>
    <w:p>
      <w:pPr>
        <w:pStyle w:val="BodyText"/>
      </w:pPr>
      <w:r>
        <w:t xml:space="preserve">South African Institute of Physics (SAIP)</w:t>
      </w:r>
    </w:p>
    <w:p>
      <w:pPr>
        <w:pStyle w:val="BodyText"/>
      </w:pPr>
      <w:r>
        <w:t xml:space="preserve">University of Cape Town</w:t>
      </w:r>
    </w:p>
    <w:p>
      <w:pPr>
        <w:pStyle w:val="BodyText"/>
      </w:pPr>
      <w:r>
        <w:t xml:space="preserve">Rondebosch, Cape Town 7701</w:t>
      </w:r>
    </w:p>
    <w:p>
      <w:pPr>
        <w:pStyle w:val="BodyText"/>
      </w:pPr>
      <w:r>
        <w:t xml:space="preserve">Subject: Internship Application Letter for Physicist Position in South Africa Cape Town</w:t>
      </w:r>
    </w:p>
    <w:p>
      <w:pPr>
        <w:pStyle w:val="BodyText"/>
      </w:pPr>
      <w:r>
        <w:t xml:space="preserve">Dear Hiring Committee,</w:t>
      </w:r>
    </w:p>
    <w:p>
      <w:pPr>
        <w:pStyle w:val="BodyText"/>
      </w:pPr>
      <w:r>
        <w:t xml:space="preserve">It is with profound enthusiasm that I submit my Internship Application Letter for the Physics Internship position at the University of Cape Town's Department of Physics, situated in the vibrant academic hub of South Africa Cape Town. As a dedicated final-year Bachelor of Science student in Theoretical Physics at Stellenbosch University with a 3.8 GPA, I have meticulously prepared myself to contribute meaningfully to your esteemed research initiatives while immersing myself in the dynamic scientific ecosystem that defines Cape Town as a global center for physics innovation.</w:t>
      </w:r>
    </w:p>
    <w:p>
      <w:pPr>
        <w:pStyle w:val="BodyText"/>
      </w:pPr>
      <w:r>
        <w:t xml:space="preserve">My academic journey has been defined by rigorous coursework including Quantum Mechanics (92%), Statistical Thermodynamics (89%), and Computational Physics (91%), where I consistently demonstrated exceptional analytical abilities. I have developed proficiency in Python, MATLAB, and COMSOL Multiphysics – tools critical for modern physics research. During my undergraduate thesis on "Quantum Entanglement in Optical Fiber Networks," I collaborated with Dr. Lena van der Merwe at the South African Astronomical Observatory (SAAO) in Cape Town, gaining hands-on experience with interferometric data analysis that directly aligns with your department's photonics research cluster. This project resulted in a co-authored manuscript currently under review at the Journal of Modern Optics, underscoring my capacity to produce publishable work.</w:t>
      </w:r>
    </w:p>
    <w:p>
      <w:pPr>
        <w:pStyle w:val="BodyText"/>
      </w:pPr>
      <w:r>
        <w:t xml:space="preserve">What truly ignites my passion for pursuing this internship opportunity is South Africa Cape Town's unparalleled convergence of world-class research infrastructure and socio-economic context. The city hosts the Southern African Large Telescope (SALT) – the largest single optical telescope in the southern hemisphere – and the Square Kilometre Array (SKA) precursor projects, which represent transformative opportunities for physics research in emerging economies. As a Physicist-in-the-making, I am deeply motivated by how Cape Town serves as a crucible where cutting-edge astrophysics intersects with community development; for instance, SAAO's STEM outreach programs empowering rural schools across the Western Cape exemplify the kind of socially conscious science I aspire to conduct. This internship represents not just an academic milestone but a strategic alignment with South Africa's National Science and Technology Plan, which prioritizes physics innovation as an engine for sustainable development.</w:t>
      </w:r>
    </w:p>
    <w:p>
      <w:pPr>
        <w:pStyle w:val="BodyText"/>
      </w:pPr>
      <w:r>
        <w:t xml:space="preserve">My practical experience extends beyond the classroom through my role as Junior Research Assistant at the Cape Town Innovation Hub, where I supported a team developing low-cost radiation detection devices for healthcare applications in under-resourced communities. This project required me to adapt complex physics principles to real-world constraints – a skill directly transferable to any research environment. I also volunteered with Afrika Tikkun's Science Outreach Program, designing engaging physics demonstrations for 200+ high school students across Cape Town townships, which honed my ability to communicate sophisticated concepts accessibly. These experiences have cultivated in me the adaptability and cultural sensitivity essential for thriving within South Africa Cape Town's diverse research community.</w:t>
      </w:r>
    </w:p>
    <w:p>
      <w:pPr>
        <w:pStyle w:val="BodyText"/>
      </w:pPr>
      <w:r>
        <w:t xml:space="preserve">I am particularly drawn to your department's work on quantum computing applications for renewable energy optimization, which resonates with my academic focus on complex systems. The opportunity to contribute to Dr. Thabo Molefe's team studying quantum annealing for grid management would allow me to apply my computational skills while supporting South Africa's transition toward sustainable energy – a priority I have championed through the UCT Energy Research Group. Moreover, Cape Town's unique geographical position as a global biodiversity hotspot makes it an ideal location to explore physics applications in environmental monitoring, an area where I aim to specialize during my postgraduate studies.</w:t>
      </w:r>
    </w:p>
    <w:p>
      <w:pPr>
        <w:pStyle w:val="BodyText"/>
      </w:pPr>
      <w:r>
        <w:t xml:space="preserve">What sets me apart as a candidate for this Physicist internship is my commitment to embedding scientific excellence within South Africa's developmental context. Unlike many applicants who seek international experience, I actively embrace Cape Town as my professional home base. My fluency in English, Afrikaans (B2 level), and Xhosa (A2 level) enables me to engage authentically with the diverse communities that form Cape Town's scientific landscape. Having lived in the city for two years during family visits and participated in the Cape Town Science Festival multiple times, I understand its rhythms – from the intellectual energy of the V&amp;A Waterfront science events to the collaborative spirit of Stellenbosch University's physics department.</w:t>
      </w:r>
    </w:p>
    <w:p>
      <w:pPr>
        <w:pStyle w:val="BodyText"/>
      </w:pPr>
      <w:r>
        <w:t xml:space="preserve">I am acutely aware that this Internship Application Letter represents more than a formality; it is my first formal step toward becoming an integral part of South Africa Cape Town's scientific renaissance. I have attached my CV detailing projects including the SAAO collaboration, and I welcome the opportunity to discuss how my technical skills in computational modeling, statistical analysis, and experimental design can support your team's objectives. The Department of Physics at UCT has long been a beacon for physics research in Africa, and it would be an honor to contribute to its legacy during my internship.</w:t>
      </w:r>
    </w:p>
    <w:p>
      <w:pPr>
        <w:pStyle w:val="BodyText"/>
      </w:pPr>
      <w:r>
        <w:t xml:space="preserve">Thank you for considering my application. I am eager to bring my dedication, technical skills, and passion for physics-in-service-of-society to your department. I look forward to the possibility of discussing how my background aligns with your research goals during an interview at your convenience. Please feel free to contact me at +27 76 123 4567 or yourname@email.com.</w:t>
      </w:r>
    </w:p>
    <w:p>
      <w:pPr>
        <w:pStyle w:val="BodyText"/>
      </w:pPr>
      <w:r>
        <w:t xml:space="preserve">Sincerely,</w:t>
      </w:r>
    </w:p>
    <w:p>
      <w:pPr>
        <w:pStyle w:val="BodyText"/>
      </w:pPr>
      <w:r>
        <w:br/>
      </w:r>
      <w:r>
        <w:br/>
      </w:r>
    </w:p>
    <w:p>
      <w:pPr>
        <w:pStyle w:val="BodyText"/>
      </w:pPr>
      <w:r>
        <w:t xml:space="preserve">Your Name</w:t>
      </w:r>
    </w:p>
    <w:p>
      <w:pPr>
        <w:pStyle w:val="BodyText"/>
      </w:pPr>
      <w:r>
        <w:t xml:space="preserve">Final Year Physics Student, Stellenbosch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Cape Town</dc:title>
  <dc:creator/>
  <dc:language>en</dc:language>
  <cp:keywords/>
  <dcterms:created xsi:type="dcterms:W3CDTF">2026-07-23T08:48:11Z</dcterms:created>
  <dcterms:modified xsi:type="dcterms:W3CDTF">2026-07-23T08: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